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08816" w14:textId="14631758" w:rsidR="007D27BD" w:rsidRPr="00833841" w:rsidRDefault="00833841">
      <w:pPr>
        <w:rPr>
          <w:b/>
          <w:bCs/>
        </w:rPr>
      </w:pPr>
      <w:r w:rsidRPr="00833841">
        <w:rPr>
          <w:b/>
          <w:bCs/>
        </w:rPr>
        <w:t>Prof. Hussain Ali Bekhet</w:t>
      </w:r>
    </w:p>
    <w:p w14:paraId="2774ADCC" w14:textId="423C439A" w:rsidR="007D27BD" w:rsidRDefault="007D27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827"/>
      </w:tblGrid>
      <w:tr w:rsidR="007D27BD" w14:paraId="1D0DC338" w14:textId="77777777" w:rsidTr="00F033DC">
        <w:tc>
          <w:tcPr>
            <w:tcW w:w="3681" w:type="dxa"/>
          </w:tcPr>
          <w:p w14:paraId="3A1414AA" w14:textId="661D6CFF" w:rsidR="007D27BD" w:rsidRPr="00833841" w:rsidRDefault="0083384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inkedIn</w:t>
            </w:r>
            <w:r w:rsidR="007D27BD" w:rsidRPr="008338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ccount</w:t>
            </w:r>
          </w:p>
        </w:tc>
        <w:tc>
          <w:tcPr>
            <w:tcW w:w="3827" w:type="dxa"/>
          </w:tcPr>
          <w:p w14:paraId="2F698DDC" w14:textId="291BA38B" w:rsidR="007D27BD" w:rsidRPr="00833841" w:rsidRDefault="007D27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ussain A Bekhet</w:t>
            </w:r>
          </w:p>
        </w:tc>
      </w:tr>
      <w:tr w:rsidR="007D27BD" w14:paraId="498EE24F" w14:textId="77777777" w:rsidTr="00F033DC">
        <w:tc>
          <w:tcPr>
            <w:tcW w:w="3681" w:type="dxa"/>
          </w:tcPr>
          <w:p w14:paraId="3406FF4E" w14:textId="633165FA" w:rsidR="007D27BD" w:rsidRPr="00833841" w:rsidRDefault="007D27B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cebook account</w:t>
            </w:r>
          </w:p>
        </w:tc>
        <w:tc>
          <w:tcPr>
            <w:tcW w:w="3827" w:type="dxa"/>
          </w:tcPr>
          <w:p w14:paraId="0B7D2383" w14:textId="2DB23FC4" w:rsidR="007D27BD" w:rsidRPr="00833841" w:rsidRDefault="00F033D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ussain Bekhet</w:t>
            </w:r>
          </w:p>
        </w:tc>
      </w:tr>
      <w:tr w:rsidR="00F033DC" w14:paraId="4CCDF4B2" w14:textId="77777777" w:rsidTr="00F033DC">
        <w:tc>
          <w:tcPr>
            <w:tcW w:w="3681" w:type="dxa"/>
          </w:tcPr>
          <w:p w14:paraId="7295B53F" w14:textId="28DDB253" w:rsidR="00F033DC" w:rsidRPr="00833841" w:rsidRDefault="00F033D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  <w:t>orcid.org</w:t>
            </w:r>
          </w:p>
        </w:tc>
        <w:tc>
          <w:tcPr>
            <w:tcW w:w="3827" w:type="dxa"/>
          </w:tcPr>
          <w:p w14:paraId="74571BAF" w14:textId="35F58BC4" w:rsidR="00F033DC" w:rsidRPr="00833841" w:rsidRDefault="00F033D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FFFFF"/>
              </w:rPr>
            </w:pPr>
            <w:r w:rsidRPr="00833841">
              <w:rPr>
                <w:rStyle w:val="Strong"/>
                <w:rFonts w:asciiTheme="majorBidi" w:hAnsiTheme="majorBidi" w:cstheme="majorBidi"/>
                <w:b w:val="0"/>
                <w:bCs w:val="0"/>
                <w:color w:val="000000"/>
                <w:spacing w:val="8"/>
                <w:sz w:val="24"/>
                <w:szCs w:val="24"/>
                <w:shd w:val="clear" w:color="auto" w:fill="FFFFFF"/>
              </w:rPr>
              <w:t>0000-0002-9953-2298</w:t>
            </w:r>
          </w:p>
        </w:tc>
      </w:tr>
      <w:tr w:rsidR="00F033DC" w14:paraId="006105AF" w14:textId="77777777" w:rsidTr="00F033DC">
        <w:tc>
          <w:tcPr>
            <w:tcW w:w="3681" w:type="dxa"/>
          </w:tcPr>
          <w:p w14:paraId="57765309" w14:textId="01D05EA4" w:rsidR="00F033DC" w:rsidRPr="00833841" w:rsidRDefault="00F033D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</w:rPr>
              <w:t>Web of Science Researcher</w:t>
            </w:r>
            <w:r w:rsidR="00833841" w:rsidRPr="00833841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33841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</w:rPr>
              <w:t>ID</w:t>
            </w:r>
            <w:r w:rsidRPr="00833841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3827" w:type="dxa"/>
          </w:tcPr>
          <w:p w14:paraId="715C6379" w14:textId="13C43107" w:rsidR="00F033DC" w:rsidRPr="00833841" w:rsidRDefault="00F033DC">
            <w:pP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hyperlink r:id="rId4" w:tooltip="Copy and share this profile's URL" w:history="1">
              <w:r w:rsidRPr="00833841">
                <w:rPr>
                  <w:rStyle w:val="Hyperlink"/>
                  <w:rFonts w:asciiTheme="majorBidi" w:hAnsiTheme="majorBidi" w:cstheme="majorBidi"/>
                  <w:color w:val="000000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w:t>X-9739-2019</w:t>
              </w:r>
            </w:hyperlink>
          </w:p>
        </w:tc>
      </w:tr>
      <w:tr w:rsidR="007D27BD" w14:paraId="4EAD2DCA" w14:textId="77777777" w:rsidTr="00F033DC">
        <w:tc>
          <w:tcPr>
            <w:tcW w:w="3681" w:type="dxa"/>
          </w:tcPr>
          <w:p w14:paraId="098CDB53" w14:textId="549E7934" w:rsidR="007D27BD" w:rsidRPr="00833841" w:rsidRDefault="007D27B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38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3827" w:type="dxa"/>
          </w:tcPr>
          <w:p w14:paraId="7BC6C4D5" w14:textId="23BF6D49" w:rsidR="007D27BD" w:rsidRPr="00833841" w:rsidRDefault="00833841">
            <w:pPr>
              <w:rPr>
                <w:rFonts w:asciiTheme="majorBidi" w:hAnsiTheme="majorBidi" w:cstheme="majorBidi"/>
              </w:rPr>
            </w:pPr>
            <w:r w:rsidRPr="00833841">
              <w:rPr>
                <w:rFonts w:asciiTheme="majorBidi" w:hAnsiTheme="majorBidi" w:cstheme="majorBidi"/>
              </w:rPr>
              <w:t>drbekhet1953@gmail.com</w:t>
            </w:r>
          </w:p>
        </w:tc>
      </w:tr>
      <w:tr w:rsidR="007D27BD" w14:paraId="285586DF" w14:textId="77777777" w:rsidTr="00F033DC">
        <w:tc>
          <w:tcPr>
            <w:tcW w:w="3681" w:type="dxa"/>
          </w:tcPr>
          <w:p w14:paraId="64C281E3" w14:textId="77777777" w:rsidR="007D27BD" w:rsidRPr="00833841" w:rsidRDefault="007D27B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7" w:type="dxa"/>
          </w:tcPr>
          <w:p w14:paraId="14FDC3B3" w14:textId="77777777" w:rsidR="007D27BD" w:rsidRPr="00833841" w:rsidRDefault="007D27BD">
            <w:pPr>
              <w:rPr>
                <w:rFonts w:asciiTheme="majorBidi" w:hAnsiTheme="majorBidi" w:cstheme="majorBidi"/>
              </w:rPr>
            </w:pPr>
          </w:p>
        </w:tc>
      </w:tr>
    </w:tbl>
    <w:p w14:paraId="1CFA3248" w14:textId="77777777" w:rsidR="007D27BD" w:rsidRDefault="007D27BD"/>
    <w:sectPr w:rsidR="007D27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LQ0MzcxMTU3MDJX0lEKTi0uzszPAykwrAUA6IAAYiwAAAA="/>
  </w:docVars>
  <w:rsids>
    <w:rsidRoot w:val="007D27BD"/>
    <w:rsid w:val="007D27BD"/>
    <w:rsid w:val="00833841"/>
    <w:rsid w:val="00F0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8B1C5"/>
  <w15:chartTrackingRefBased/>
  <w15:docId w15:val="{278B2CBD-5F50-438A-860E-C07E0AB1C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2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033D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033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ublons.com/researcher/X-9739-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Ali Bekhet</dc:creator>
  <cp:keywords/>
  <dc:description/>
  <cp:lastModifiedBy>Hussain Ali Bekhet</cp:lastModifiedBy>
  <cp:revision>1</cp:revision>
  <dcterms:created xsi:type="dcterms:W3CDTF">2022-07-05T18:39:00Z</dcterms:created>
  <dcterms:modified xsi:type="dcterms:W3CDTF">2022-07-05T18:53:00Z</dcterms:modified>
</cp:coreProperties>
</file>